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82303" w14:textId="5FF5AA85" w:rsidR="00650597" w:rsidRDefault="00CF6517" w:rsidP="00650597">
      <w:r>
        <w:t xml:space="preserve"> </w:t>
      </w:r>
      <w:r w:rsidR="00650597">
        <w:rPr>
          <w:noProof/>
        </w:rPr>
        <w:drawing>
          <wp:inline distT="0" distB="0" distL="0" distR="0" wp14:anchorId="6B8AEDB8" wp14:editId="6A32D613">
            <wp:extent cx="1682750" cy="444500"/>
            <wp:effectExtent l="0" t="0" r="0" b="0"/>
            <wp:docPr id="100498578" name="Picture 100498578" title="Tittel: http://allmenningen.hib.no/Documents/07%20Organisasjonen/Kommunikasjon/HVL_logo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49857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4"/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Toc490639193"/>
      <w:bookmarkStart w:id="1" w:name="_Toc490639243"/>
      <w:bookmarkEnd w:id="0"/>
      <w:bookmarkEnd w:id="1"/>
    </w:p>
    <w:p w14:paraId="4863D686" w14:textId="77777777" w:rsidR="00650597" w:rsidRPr="00365D15" w:rsidRDefault="00650597" w:rsidP="00650597">
      <w:pPr>
        <w:rPr>
          <w:rFonts w:asciiTheme="minorHAnsi" w:hAnsiTheme="minorHAnsi" w:cstheme="minorHAnsi"/>
        </w:rPr>
      </w:pPr>
      <w:r w:rsidRPr="00365D15">
        <w:rPr>
          <w:rFonts w:asciiTheme="minorHAnsi" w:hAnsiTheme="minorHAnsi" w:cstheme="minorHAnsi"/>
        </w:rPr>
        <w:t xml:space="preserve">Fakultet for helse- og </w:t>
      </w:r>
      <w:proofErr w:type="spellStart"/>
      <w:r w:rsidRPr="00365D15">
        <w:rPr>
          <w:rFonts w:asciiTheme="minorHAnsi" w:hAnsiTheme="minorHAnsi" w:cstheme="minorHAnsi"/>
        </w:rPr>
        <w:t>sosialvitskap</w:t>
      </w:r>
      <w:proofErr w:type="spellEnd"/>
      <w:r w:rsidRPr="00365D15">
        <w:rPr>
          <w:rFonts w:asciiTheme="minorHAnsi" w:hAnsiTheme="minorHAnsi" w:cstheme="minorHAnsi"/>
        </w:rPr>
        <w:t>, Campus Bergen</w:t>
      </w:r>
    </w:p>
    <w:p w14:paraId="3929A181" w14:textId="77777777" w:rsidR="00650597" w:rsidRPr="00365D15" w:rsidRDefault="00650597" w:rsidP="00650597">
      <w:pPr>
        <w:rPr>
          <w:rFonts w:asciiTheme="minorHAnsi" w:hAnsiTheme="minorHAnsi" w:cstheme="minorHAnsi"/>
          <w:b/>
          <w:szCs w:val="24"/>
        </w:rPr>
      </w:pPr>
      <w:r w:rsidRPr="00365D15">
        <w:rPr>
          <w:rFonts w:asciiTheme="minorHAnsi" w:hAnsiTheme="minorHAnsi" w:cstheme="minorHAnsi"/>
          <w:b/>
          <w:szCs w:val="24"/>
        </w:rPr>
        <w:t>Bachelorstudiet i ergoterapi</w:t>
      </w:r>
    </w:p>
    <w:p w14:paraId="0D25AF01" w14:textId="77777777" w:rsidR="00650597" w:rsidRDefault="00650597" w:rsidP="00650597">
      <w:pPr>
        <w:jc w:val="center"/>
        <w:rPr>
          <w:b/>
          <w:szCs w:val="24"/>
        </w:rPr>
      </w:pPr>
    </w:p>
    <w:p w14:paraId="79B7645E" w14:textId="11E7CD5A" w:rsidR="00650597" w:rsidRPr="00005962" w:rsidRDefault="00650597" w:rsidP="00A57927">
      <w:pPr>
        <w:pStyle w:val="Overskrift1"/>
      </w:pPr>
      <w:r w:rsidRPr="00005962">
        <w:t>MÅL OG PLAN I PRAKSISSTUDIET</w:t>
      </w:r>
    </w:p>
    <w:p w14:paraId="0B927465" w14:textId="77777777" w:rsidR="00650597" w:rsidRPr="00005962" w:rsidRDefault="00650597" w:rsidP="00650597">
      <w:pPr>
        <w:jc w:val="center"/>
        <w:rPr>
          <w:rFonts w:asciiTheme="minorHAnsi" w:hAnsiTheme="minorHAnsi" w:cstheme="minorHAnsi"/>
          <w:b/>
          <w:szCs w:val="24"/>
        </w:rPr>
      </w:pPr>
    </w:p>
    <w:p w14:paraId="0C87FF1E" w14:textId="77777777" w:rsidR="00650597" w:rsidRPr="00005962" w:rsidRDefault="00650597" w:rsidP="00650597">
      <w:pPr>
        <w:rPr>
          <w:rFonts w:asciiTheme="minorHAnsi" w:hAnsiTheme="minorHAnsi" w:cstheme="minorHAnsi"/>
          <w:szCs w:val="24"/>
        </w:rPr>
      </w:pPr>
      <w:r w:rsidRPr="00005962">
        <w:rPr>
          <w:rFonts w:asciiTheme="minorHAnsi" w:hAnsiTheme="minorHAnsi" w:cstheme="minorHAnsi"/>
          <w:szCs w:val="24"/>
        </w:rPr>
        <w:t>Praksisveileders navn, tlf.nr. og e-post:</w:t>
      </w:r>
    </w:p>
    <w:p w14:paraId="5852CCC2" w14:textId="4910B1A6" w:rsidR="00650597" w:rsidRPr="00005962" w:rsidRDefault="00650597" w:rsidP="00650597">
      <w:pPr>
        <w:rPr>
          <w:rFonts w:asciiTheme="minorHAnsi" w:hAnsiTheme="minorHAnsi" w:cstheme="minorHAnsi"/>
          <w:szCs w:val="24"/>
        </w:rPr>
      </w:pPr>
      <w:r w:rsidRPr="00005962">
        <w:rPr>
          <w:rFonts w:asciiTheme="minorHAnsi" w:hAnsiTheme="minorHAnsi" w:cstheme="minorHAnsi"/>
          <w:szCs w:val="24"/>
        </w:rPr>
        <w:t>Studentens navn og tlf.nr.</w:t>
      </w:r>
      <w:r w:rsidR="000B2A3E">
        <w:rPr>
          <w:rFonts w:asciiTheme="minorHAnsi" w:hAnsiTheme="minorHAnsi" w:cstheme="minorHAnsi"/>
          <w:szCs w:val="24"/>
        </w:rPr>
        <w:t>:</w:t>
      </w:r>
    </w:p>
    <w:p w14:paraId="7B86046A" w14:textId="5341900F" w:rsidR="00650597" w:rsidRPr="00005962" w:rsidRDefault="00650597" w:rsidP="00650597">
      <w:pPr>
        <w:rPr>
          <w:rFonts w:asciiTheme="minorHAnsi" w:hAnsiTheme="minorHAnsi" w:cstheme="minorHAnsi"/>
          <w:szCs w:val="24"/>
        </w:rPr>
      </w:pPr>
      <w:r w:rsidRPr="00005962">
        <w:rPr>
          <w:rFonts w:asciiTheme="minorHAnsi" w:hAnsiTheme="minorHAnsi" w:cstheme="minorHAnsi"/>
          <w:szCs w:val="24"/>
        </w:rPr>
        <w:t>Kontaktlærers navn og tlf.nr</w:t>
      </w:r>
      <w:r w:rsidR="000B2A3E">
        <w:rPr>
          <w:rFonts w:asciiTheme="minorHAnsi" w:hAnsiTheme="minorHAnsi" w:cstheme="minorHAnsi"/>
          <w:szCs w:val="24"/>
        </w:rPr>
        <w:t>.:</w:t>
      </w:r>
    </w:p>
    <w:p w14:paraId="5F6463D2" w14:textId="77777777" w:rsidR="00650597" w:rsidRPr="00005962" w:rsidRDefault="00650597" w:rsidP="00650597">
      <w:pPr>
        <w:rPr>
          <w:rFonts w:asciiTheme="minorHAnsi" w:hAnsiTheme="minorHAnsi" w:cstheme="minorHAnsi"/>
          <w:szCs w:val="24"/>
        </w:rPr>
      </w:pPr>
      <w:r w:rsidRPr="00005962">
        <w:rPr>
          <w:rFonts w:asciiTheme="minorHAnsi" w:hAnsiTheme="minorHAnsi" w:cstheme="minorHAnsi"/>
          <w:szCs w:val="24"/>
        </w:rPr>
        <w:t>Praksissted og adresse:</w:t>
      </w:r>
    </w:p>
    <w:p w14:paraId="29565F4F" w14:textId="77777777" w:rsidR="00650597" w:rsidRPr="00005962" w:rsidRDefault="00650597" w:rsidP="00650597">
      <w:pPr>
        <w:rPr>
          <w:rFonts w:asciiTheme="minorHAnsi" w:hAnsiTheme="minorHAnsi" w:cstheme="minorHAnsi"/>
          <w:szCs w:val="24"/>
        </w:rPr>
      </w:pPr>
      <w:r w:rsidRPr="00005962">
        <w:rPr>
          <w:rFonts w:asciiTheme="minorHAnsi" w:hAnsiTheme="minorHAnsi" w:cstheme="minorHAnsi"/>
          <w:szCs w:val="24"/>
        </w:rPr>
        <w:t xml:space="preserve"> </w:t>
      </w:r>
    </w:p>
    <w:p w14:paraId="6728AD98" w14:textId="364E6CD2" w:rsidR="00A176EE" w:rsidRPr="00005962" w:rsidRDefault="00650597" w:rsidP="00650597">
      <w:pPr>
        <w:rPr>
          <w:rFonts w:asciiTheme="minorHAnsi" w:hAnsiTheme="minorHAnsi" w:cstheme="minorHAnsi"/>
        </w:rPr>
      </w:pPr>
      <w:r w:rsidRPr="00005962">
        <w:rPr>
          <w:rFonts w:asciiTheme="minorHAnsi" w:hAnsiTheme="minorHAnsi" w:cstheme="minorHAnsi"/>
        </w:rPr>
        <w:t>Praksisperiode:</w:t>
      </w:r>
      <w:r w:rsidRPr="00005962">
        <w:rPr>
          <w:rFonts w:asciiTheme="minorHAnsi" w:hAnsiTheme="minorHAnsi" w:cstheme="minorHAnsi"/>
        </w:rPr>
        <w:tab/>
        <w:t xml:space="preserve"> ERGP1</w:t>
      </w:r>
      <w:r w:rsidR="00005962">
        <w:rPr>
          <w:rFonts w:asciiTheme="minorHAnsi" w:hAnsiTheme="minorHAnsi" w:cstheme="minorHAnsi"/>
        </w:rPr>
        <w:t xml:space="preserve"> </w:t>
      </w:r>
      <w:r w:rsidR="0069094B">
        <w:rPr>
          <w:rFonts w:asciiTheme="minorHAnsi" w:hAnsiTheme="minorHAnsi" w:cstheme="minorHAnsi"/>
        </w:rPr>
        <w:tab/>
      </w:r>
      <w:r w:rsidRPr="00005962">
        <w:rPr>
          <w:rFonts w:asciiTheme="minorHAnsi" w:hAnsiTheme="minorHAnsi" w:cstheme="minorHAnsi"/>
        </w:rPr>
        <w:t>ERGP2</w:t>
      </w:r>
      <w:r w:rsidR="00005962">
        <w:rPr>
          <w:rFonts w:asciiTheme="minorHAnsi" w:hAnsiTheme="minorHAnsi" w:cstheme="minorHAnsi"/>
        </w:rPr>
        <w:t xml:space="preserve"> </w:t>
      </w:r>
      <w:r w:rsidRPr="00005962">
        <w:rPr>
          <w:rFonts w:asciiTheme="minorHAnsi" w:hAnsiTheme="minorHAnsi" w:cstheme="minorHAnsi"/>
        </w:rPr>
        <w:tab/>
      </w:r>
      <w:r w:rsidR="0069094B">
        <w:rPr>
          <w:rFonts w:asciiTheme="minorHAnsi" w:hAnsiTheme="minorHAnsi" w:cstheme="minorHAnsi"/>
        </w:rPr>
        <w:tab/>
      </w:r>
      <w:r w:rsidRPr="00005962">
        <w:rPr>
          <w:rFonts w:asciiTheme="minorHAnsi" w:hAnsiTheme="minorHAnsi" w:cstheme="minorHAnsi"/>
        </w:rPr>
        <w:t>ERGP3</w:t>
      </w:r>
      <w:r w:rsidRPr="00005962">
        <w:rPr>
          <w:rFonts w:asciiTheme="minorHAnsi" w:hAnsiTheme="minorHAnsi" w:cstheme="minorHAnsi"/>
        </w:rPr>
        <w:tab/>
      </w:r>
    </w:p>
    <w:p w14:paraId="5C33103D" w14:textId="77777777" w:rsidR="00A176EE" w:rsidRPr="00005962" w:rsidRDefault="00A176EE" w:rsidP="00650597">
      <w:pPr>
        <w:rPr>
          <w:rFonts w:asciiTheme="minorHAnsi" w:hAnsiTheme="minorHAnsi" w:cstheme="minorHAnsi"/>
        </w:rPr>
      </w:pPr>
    </w:p>
    <w:p w14:paraId="71932261" w14:textId="16A3A748" w:rsidR="00650597" w:rsidRPr="00005962" w:rsidRDefault="00A176EE" w:rsidP="00650597">
      <w:pPr>
        <w:rPr>
          <w:rFonts w:asciiTheme="minorHAnsi" w:hAnsiTheme="minorHAnsi" w:cstheme="minorHAnsi"/>
        </w:rPr>
      </w:pPr>
      <w:r w:rsidRPr="00005962">
        <w:rPr>
          <w:rStyle w:val="normaltextrun"/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Velg ut </w:t>
      </w:r>
      <w:r w:rsidR="00B01475">
        <w:rPr>
          <w:rStyle w:val="normaltextrun"/>
          <w:rFonts w:asciiTheme="minorHAnsi" w:hAnsiTheme="minorHAnsi" w:cstheme="minorHAnsi"/>
          <w:b/>
          <w:bCs/>
          <w:i/>
          <w:iCs/>
          <w:color w:val="000000"/>
          <w:shd w:val="clear" w:color="auto" w:fill="FFFFFF"/>
        </w:rPr>
        <w:t>t</w:t>
      </w:r>
      <w:r w:rsidRPr="00005962">
        <w:rPr>
          <w:rStyle w:val="normaltextrun"/>
          <w:rFonts w:asciiTheme="minorHAnsi" w:hAnsiTheme="minorHAnsi" w:cstheme="minorHAnsi"/>
          <w:b/>
          <w:bCs/>
          <w:i/>
          <w:iCs/>
          <w:color w:val="000000"/>
          <w:shd w:val="clear" w:color="auto" w:fill="FFFFFF"/>
        </w:rPr>
        <w:t>o kunnskapsmål, to ferdighetsmål og to generell kompetanse-mål</w:t>
      </w:r>
      <w:r w:rsidRPr="00005962">
        <w:rPr>
          <w:rStyle w:val="normaltextrun"/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fra læringsutbyttene for praksisemnet. Målene du lager for praksisperioden skal baseres på læringsutbyttene, men må konkretiseres og settes i kontekst, slik at de blir mulige å gjennomføre og at de blir målbare ved slutten av praksisperioden. </w:t>
      </w:r>
      <w:r w:rsidRPr="00005962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  <w:r w:rsidR="00650597" w:rsidRPr="00005962">
        <w:rPr>
          <w:rFonts w:asciiTheme="minorHAnsi" w:hAnsiTheme="minorHAnsi" w:cstheme="minorHAnsi"/>
        </w:rPr>
        <w:tab/>
      </w:r>
    </w:p>
    <w:p w14:paraId="349AC46C" w14:textId="77777777" w:rsidR="00650597" w:rsidRPr="00005962" w:rsidRDefault="00650597" w:rsidP="00650597">
      <w:pPr>
        <w:pStyle w:val="Overskrift2"/>
        <w:jc w:val="left"/>
        <w:rPr>
          <w:rFonts w:asciiTheme="minorHAnsi" w:hAnsiTheme="minorHAnsi" w:cstheme="minorHAnsi"/>
          <w:sz w:val="24"/>
          <w:szCs w:val="24"/>
        </w:rPr>
      </w:pPr>
    </w:p>
    <w:p w14:paraId="306E2D57" w14:textId="77777777" w:rsidR="00650597" w:rsidRPr="00005962" w:rsidRDefault="00650597" w:rsidP="00650597">
      <w:pPr>
        <w:rPr>
          <w:rFonts w:asciiTheme="minorHAnsi" w:hAnsiTheme="minorHAnsi" w:cstheme="minorHAnsi"/>
          <w:b/>
        </w:rPr>
      </w:pPr>
      <w:bookmarkStart w:id="2" w:name="_Toc490639194"/>
      <w:bookmarkStart w:id="3" w:name="_Toc490639244"/>
      <w:bookmarkStart w:id="4" w:name="_Toc490639431"/>
      <w:bookmarkStart w:id="5" w:name="_Toc490639633"/>
      <w:r w:rsidRPr="00005962">
        <w:rPr>
          <w:rFonts w:asciiTheme="minorHAnsi" w:hAnsiTheme="minorHAnsi" w:cstheme="minorHAnsi"/>
          <w:b/>
        </w:rPr>
        <w:t>Ved avsluttet praksisstudium skal jeg kunne …</w:t>
      </w:r>
      <w:bookmarkEnd w:id="2"/>
      <w:bookmarkEnd w:id="3"/>
      <w:bookmarkEnd w:id="4"/>
      <w:bookmarkEnd w:id="5"/>
    </w:p>
    <w:p w14:paraId="357E6A9F" w14:textId="77777777" w:rsidR="00005962" w:rsidRPr="00005962" w:rsidRDefault="00005962" w:rsidP="00650597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977"/>
        <w:gridCol w:w="3660"/>
        <w:gridCol w:w="2405"/>
        <w:gridCol w:w="1980"/>
      </w:tblGrid>
      <w:tr w:rsidR="007D408B" w:rsidRPr="00005962" w14:paraId="4F8C388B" w14:textId="77777777" w:rsidTr="00E209CB">
        <w:tc>
          <w:tcPr>
            <w:tcW w:w="13994" w:type="dxa"/>
            <w:gridSpan w:val="5"/>
            <w:shd w:val="clear" w:color="auto" w:fill="FBE4D5" w:themeFill="accent2" w:themeFillTint="33"/>
          </w:tcPr>
          <w:p w14:paraId="7D1CA8FF" w14:textId="6D5DFCE0" w:rsidR="007D408B" w:rsidRPr="00047688" w:rsidRDefault="00243BA1" w:rsidP="007249B1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047688">
              <w:rPr>
                <w:rFonts w:asciiTheme="minorHAnsi" w:hAnsiTheme="minorHAnsi" w:cstheme="minorHAnsi"/>
                <w:b/>
                <w:bCs/>
                <w:szCs w:val="24"/>
              </w:rPr>
              <w:t>Ku</w:t>
            </w:r>
            <w:r w:rsidR="00A20D35" w:rsidRPr="00047688">
              <w:rPr>
                <w:rFonts w:asciiTheme="minorHAnsi" w:hAnsiTheme="minorHAnsi" w:cstheme="minorHAnsi"/>
                <w:b/>
                <w:bCs/>
                <w:szCs w:val="24"/>
              </w:rPr>
              <w:t>nn</w:t>
            </w:r>
            <w:r w:rsidRPr="00047688">
              <w:rPr>
                <w:rFonts w:asciiTheme="minorHAnsi" w:hAnsiTheme="minorHAnsi" w:cstheme="minorHAnsi"/>
                <w:b/>
                <w:bCs/>
                <w:szCs w:val="24"/>
              </w:rPr>
              <w:t>skapsmål</w:t>
            </w:r>
          </w:p>
        </w:tc>
      </w:tr>
      <w:tr w:rsidR="00C358EB" w:rsidRPr="00005962" w14:paraId="5662A052" w14:textId="77777777" w:rsidTr="00E209CB">
        <w:tc>
          <w:tcPr>
            <w:tcW w:w="2972" w:type="dxa"/>
            <w:shd w:val="clear" w:color="auto" w:fill="auto"/>
          </w:tcPr>
          <w:p w14:paraId="6E1A7A63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Læringsutbytte</w:t>
            </w:r>
          </w:p>
        </w:tc>
        <w:tc>
          <w:tcPr>
            <w:tcW w:w="2977" w:type="dxa"/>
            <w:shd w:val="clear" w:color="auto" w:fill="auto"/>
          </w:tcPr>
          <w:p w14:paraId="08D624B9" w14:textId="6DE6660C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 xml:space="preserve">Mål </w:t>
            </w:r>
          </w:p>
        </w:tc>
        <w:tc>
          <w:tcPr>
            <w:tcW w:w="3660" w:type="dxa"/>
            <w:shd w:val="clear" w:color="auto" w:fill="auto"/>
          </w:tcPr>
          <w:p w14:paraId="6012AE89" w14:textId="52AF8022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Hvordan</w:t>
            </w:r>
            <w:r>
              <w:rPr>
                <w:rFonts w:asciiTheme="minorHAnsi" w:hAnsiTheme="minorHAnsi" w:cstheme="minorHAnsi"/>
                <w:szCs w:val="24"/>
              </w:rPr>
              <w:t xml:space="preserve"> oppnå målet?</w:t>
            </w:r>
          </w:p>
        </w:tc>
        <w:tc>
          <w:tcPr>
            <w:tcW w:w="2405" w:type="dxa"/>
            <w:shd w:val="clear" w:color="auto" w:fill="auto"/>
          </w:tcPr>
          <w:p w14:paraId="47BE9D01" w14:textId="42C44969" w:rsidR="00C358EB" w:rsidRPr="00365D15" w:rsidRDefault="00243BA1" w:rsidP="007249B1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 samarbeid med hvem?</w:t>
            </w:r>
          </w:p>
        </w:tc>
        <w:tc>
          <w:tcPr>
            <w:tcW w:w="1980" w:type="dxa"/>
            <w:shd w:val="clear" w:color="auto" w:fill="auto"/>
          </w:tcPr>
          <w:p w14:paraId="769A0407" w14:textId="5B4B5452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Når</w:t>
            </w:r>
            <w:r w:rsidR="00A20D35">
              <w:rPr>
                <w:rFonts w:asciiTheme="minorHAnsi" w:hAnsiTheme="minorHAnsi" w:cstheme="minorHAnsi"/>
                <w:szCs w:val="24"/>
              </w:rPr>
              <w:t>?</w:t>
            </w:r>
          </w:p>
        </w:tc>
      </w:tr>
      <w:tr w:rsidR="00C358EB" w:rsidRPr="00005962" w14:paraId="2C256574" w14:textId="77777777" w:rsidTr="00E209CB">
        <w:tc>
          <w:tcPr>
            <w:tcW w:w="2972" w:type="dxa"/>
            <w:shd w:val="clear" w:color="auto" w:fill="auto"/>
          </w:tcPr>
          <w:p w14:paraId="20AD4B7F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  <w:p w14:paraId="33361B95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3DCCF1CE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1896A1E3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65CD3E3B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0DD94331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C358EB" w:rsidRPr="00005962" w14:paraId="6E997C0D" w14:textId="77777777" w:rsidTr="00E209CB">
        <w:tc>
          <w:tcPr>
            <w:tcW w:w="2972" w:type="dxa"/>
            <w:shd w:val="clear" w:color="auto" w:fill="auto"/>
          </w:tcPr>
          <w:p w14:paraId="31B1D035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  <w:p w14:paraId="0D8D5C85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032316F0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7C8CB6EC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3D52684E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1D7859D2" w14:textId="77777777" w:rsidR="00C358EB" w:rsidRPr="00365D15" w:rsidRDefault="00C358EB" w:rsidP="007249B1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C2BEB5C" w14:textId="77777777" w:rsidR="00650597" w:rsidRDefault="00650597" w:rsidP="00650597">
      <w:pPr>
        <w:rPr>
          <w:rFonts w:asciiTheme="minorHAnsi" w:hAnsiTheme="minorHAnsi" w:cstheme="minorHAnsi"/>
        </w:rPr>
      </w:pPr>
    </w:p>
    <w:p w14:paraId="76A49C94" w14:textId="77777777" w:rsidR="007701FC" w:rsidRDefault="007701FC" w:rsidP="00650597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977"/>
        <w:gridCol w:w="3660"/>
        <w:gridCol w:w="2405"/>
        <w:gridCol w:w="1980"/>
      </w:tblGrid>
      <w:tr w:rsidR="00A61651" w:rsidRPr="00365D15" w14:paraId="16F88DD0" w14:textId="77777777" w:rsidTr="00D95DEA">
        <w:tc>
          <w:tcPr>
            <w:tcW w:w="13994" w:type="dxa"/>
            <w:gridSpan w:val="5"/>
            <w:shd w:val="clear" w:color="auto" w:fill="FBE4D5" w:themeFill="accent2" w:themeFillTint="33"/>
          </w:tcPr>
          <w:p w14:paraId="50959EC3" w14:textId="0F0F3262" w:rsidR="00A61651" w:rsidRPr="00047688" w:rsidRDefault="00047688" w:rsidP="00D95DEA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047688"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>F</w:t>
            </w:r>
            <w:r w:rsidR="00A61651" w:rsidRPr="00047688">
              <w:rPr>
                <w:rFonts w:asciiTheme="minorHAnsi" w:hAnsiTheme="minorHAnsi" w:cstheme="minorHAnsi"/>
                <w:b/>
                <w:bCs/>
                <w:szCs w:val="24"/>
              </w:rPr>
              <w:t>erdighetsmål</w:t>
            </w:r>
            <w:r w:rsidRPr="00047688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</w:tr>
      <w:tr w:rsidR="00A61651" w:rsidRPr="00365D15" w14:paraId="3B65DCCC" w14:textId="77777777" w:rsidTr="00D95DEA">
        <w:tc>
          <w:tcPr>
            <w:tcW w:w="2972" w:type="dxa"/>
            <w:shd w:val="clear" w:color="auto" w:fill="auto"/>
          </w:tcPr>
          <w:p w14:paraId="58651869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Læringsutbytte</w:t>
            </w:r>
          </w:p>
        </w:tc>
        <w:tc>
          <w:tcPr>
            <w:tcW w:w="2977" w:type="dxa"/>
            <w:shd w:val="clear" w:color="auto" w:fill="auto"/>
          </w:tcPr>
          <w:p w14:paraId="396668A9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 xml:space="preserve">Mål </w:t>
            </w:r>
          </w:p>
        </w:tc>
        <w:tc>
          <w:tcPr>
            <w:tcW w:w="3660" w:type="dxa"/>
            <w:shd w:val="clear" w:color="auto" w:fill="auto"/>
          </w:tcPr>
          <w:p w14:paraId="28C9E02E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Hvordan</w:t>
            </w:r>
            <w:r>
              <w:rPr>
                <w:rFonts w:asciiTheme="minorHAnsi" w:hAnsiTheme="minorHAnsi" w:cstheme="minorHAnsi"/>
                <w:szCs w:val="24"/>
              </w:rPr>
              <w:t xml:space="preserve"> oppnå målet?</w:t>
            </w:r>
          </w:p>
        </w:tc>
        <w:tc>
          <w:tcPr>
            <w:tcW w:w="2405" w:type="dxa"/>
            <w:shd w:val="clear" w:color="auto" w:fill="auto"/>
          </w:tcPr>
          <w:p w14:paraId="63AA14CF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 samarbeid med hvem?</w:t>
            </w:r>
          </w:p>
        </w:tc>
        <w:tc>
          <w:tcPr>
            <w:tcW w:w="1980" w:type="dxa"/>
            <w:shd w:val="clear" w:color="auto" w:fill="auto"/>
          </w:tcPr>
          <w:p w14:paraId="0EED29B6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Når</w:t>
            </w:r>
            <w:r>
              <w:rPr>
                <w:rFonts w:asciiTheme="minorHAnsi" w:hAnsiTheme="minorHAnsi" w:cstheme="minorHAnsi"/>
                <w:szCs w:val="24"/>
              </w:rPr>
              <w:t>?</w:t>
            </w:r>
          </w:p>
        </w:tc>
      </w:tr>
      <w:tr w:rsidR="00A61651" w:rsidRPr="00365D15" w14:paraId="438421B8" w14:textId="77777777" w:rsidTr="00D95DEA">
        <w:tc>
          <w:tcPr>
            <w:tcW w:w="2972" w:type="dxa"/>
            <w:shd w:val="clear" w:color="auto" w:fill="auto"/>
          </w:tcPr>
          <w:p w14:paraId="4DD441FE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  <w:p w14:paraId="62F49CD7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5D31CFB3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5AF9FFEF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43DC61F8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78A74161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A61651" w:rsidRPr="00365D15" w14:paraId="0448A5AC" w14:textId="77777777" w:rsidTr="00D95DEA">
        <w:tc>
          <w:tcPr>
            <w:tcW w:w="2972" w:type="dxa"/>
            <w:shd w:val="clear" w:color="auto" w:fill="auto"/>
          </w:tcPr>
          <w:p w14:paraId="3F0E76DF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  <w:p w14:paraId="28F3197D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11258709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67BA27B4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6B921083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5D904F8C" w14:textId="77777777" w:rsidR="00A61651" w:rsidRPr="00365D15" w:rsidRDefault="00A61651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77353DED" w14:textId="77777777" w:rsidR="00A61651" w:rsidRDefault="00A61651" w:rsidP="00650597">
      <w:pPr>
        <w:rPr>
          <w:rFonts w:asciiTheme="minorHAnsi" w:hAnsiTheme="minorHAnsi" w:cstheme="minorHAnsi"/>
        </w:rPr>
      </w:pPr>
    </w:p>
    <w:p w14:paraId="2163B139" w14:textId="77777777" w:rsidR="00E16289" w:rsidRDefault="00E16289" w:rsidP="00650597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2977"/>
        <w:gridCol w:w="3660"/>
        <w:gridCol w:w="2405"/>
        <w:gridCol w:w="1980"/>
      </w:tblGrid>
      <w:tr w:rsidR="002372CD" w:rsidRPr="00365D15" w14:paraId="6AC695BA" w14:textId="77777777" w:rsidTr="00D95DEA">
        <w:tc>
          <w:tcPr>
            <w:tcW w:w="13994" w:type="dxa"/>
            <w:gridSpan w:val="5"/>
            <w:shd w:val="clear" w:color="auto" w:fill="FBE4D5" w:themeFill="accent2" w:themeFillTint="33"/>
          </w:tcPr>
          <w:p w14:paraId="68DC6975" w14:textId="05D71980" w:rsidR="002372CD" w:rsidRPr="002372CD" w:rsidRDefault="003B6659" w:rsidP="00D95DEA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Cs w:val="24"/>
              </w:rPr>
              <w:t>G</w:t>
            </w:r>
            <w:r w:rsidR="002372CD" w:rsidRPr="002372CD">
              <w:rPr>
                <w:rFonts w:asciiTheme="minorHAnsi" w:hAnsiTheme="minorHAnsi" w:cstheme="minorHAnsi"/>
                <w:b/>
                <w:bCs/>
                <w:szCs w:val="24"/>
              </w:rPr>
              <w:t>enerell kompetanse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-mål</w:t>
            </w:r>
            <w:proofErr w:type="gramEnd"/>
          </w:p>
        </w:tc>
      </w:tr>
      <w:tr w:rsidR="002372CD" w:rsidRPr="00365D15" w14:paraId="34B78C3C" w14:textId="77777777" w:rsidTr="00D95DEA">
        <w:tc>
          <w:tcPr>
            <w:tcW w:w="2972" w:type="dxa"/>
            <w:shd w:val="clear" w:color="auto" w:fill="auto"/>
          </w:tcPr>
          <w:p w14:paraId="5F6AF3CF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Læringsutbytte</w:t>
            </w:r>
          </w:p>
        </w:tc>
        <w:tc>
          <w:tcPr>
            <w:tcW w:w="2977" w:type="dxa"/>
            <w:shd w:val="clear" w:color="auto" w:fill="auto"/>
          </w:tcPr>
          <w:p w14:paraId="25183420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 xml:space="preserve">Mål </w:t>
            </w:r>
          </w:p>
        </w:tc>
        <w:tc>
          <w:tcPr>
            <w:tcW w:w="3660" w:type="dxa"/>
            <w:shd w:val="clear" w:color="auto" w:fill="auto"/>
          </w:tcPr>
          <w:p w14:paraId="2C9486FE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Hvordan</w:t>
            </w:r>
            <w:r>
              <w:rPr>
                <w:rFonts w:asciiTheme="minorHAnsi" w:hAnsiTheme="minorHAnsi" w:cstheme="minorHAnsi"/>
                <w:szCs w:val="24"/>
              </w:rPr>
              <w:t xml:space="preserve"> oppnå målet?</w:t>
            </w:r>
          </w:p>
        </w:tc>
        <w:tc>
          <w:tcPr>
            <w:tcW w:w="2405" w:type="dxa"/>
            <w:shd w:val="clear" w:color="auto" w:fill="auto"/>
          </w:tcPr>
          <w:p w14:paraId="590B902B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 samarbeid med hvem?</w:t>
            </w:r>
          </w:p>
        </w:tc>
        <w:tc>
          <w:tcPr>
            <w:tcW w:w="1980" w:type="dxa"/>
            <w:shd w:val="clear" w:color="auto" w:fill="auto"/>
          </w:tcPr>
          <w:p w14:paraId="2BA6AFEB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  <w:r w:rsidRPr="00365D15">
              <w:rPr>
                <w:rFonts w:asciiTheme="minorHAnsi" w:hAnsiTheme="minorHAnsi" w:cstheme="minorHAnsi"/>
                <w:szCs w:val="24"/>
              </w:rPr>
              <w:t>Når</w:t>
            </w:r>
            <w:r>
              <w:rPr>
                <w:rFonts w:asciiTheme="minorHAnsi" w:hAnsiTheme="minorHAnsi" w:cstheme="minorHAnsi"/>
                <w:szCs w:val="24"/>
              </w:rPr>
              <w:t>?</w:t>
            </w:r>
          </w:p>
        </w:tc>
      </w:tr>
      <w:tr w:rsidR="002372CD" w:rsidRPr="00365D15" w14:paraId="0058AF82" w14:textId="77777777" w:rsidTr="00D95DEA">
        <w:tc>
          <w:tcPr>
            <w:tcW w:w="2972" w:type="dxa"/>
            <w:shd w:val="clear" w:color="auto" w:fill="auto"/>
          </w:tcPr>
          <w:p w14:paraId="008BA6AD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  <w:p w14:paraId="0885FC44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172B5FC6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7605EE34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5C903D15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24843E59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2372CD" w:rsidRPr="00365D15" w14:paraId="439D1BB5" w14:textId="77777777" w:rsidTr="00D95DEA">
        <w:tc>
          <w:tcPr>
            <w:tcW w:w="2972" w:type="dxa"/>
            <w:shd w:val="clear" w:color="auto" w:fill="auto"/>
          </w:tcPr>
          <w:p w14:paraId="6551B32A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  <w:p w14:paraId="0A534128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977" w:type="dxa"/>
            <w:shd w:val="clear" w:color="auto" w:fill="auto"/>
          </w:tcPr>
          <w:p w14:paraId="36F756CD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660" w:type="dxa"/>
            <w:shd w:val="clear" w:color="auto" w:fill="auto"/>
          </w:tcPr>
          <w:p w14:paraId="49C9C3F3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405" w:type="dxa"/>
            <w:shd w:val="clear" w:color="auto" w:fill="auto"/>
          </w:tcPr>
          <w:p w14:paraId="5C6F1412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14:paraId="2C61EBBA" w14:textId="77777777" w:rsidR="002372CD" w:rsidRPr="00365D15" w:rsidRDefault="002372CD" w:rsidP="00D95DEA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274B370C" w14:textId="77777777" w:rsidR="000C44BE" w:rsidRPr="00005962" w:rsidRDefault="000C44BE" w:rsidP="000C44BE">
      <w:pPr>
        <w:rPr>
          <w:rFonts w:asciiTheme="minorHAnsi" w:hAnsiTheme="minorHAnsi" w:cstheme="minorHAnsi"/>
          <w:b/>
        </w:rPr>
      </w:pPr>
    </w:p>
    <w:sectPr w:rsidR="000C44BE" w:rsidRPr="00005962" w:rsidSect="0097583D">
      <w:footerReference w:type="even" r:id="rId10"/>
      <w:footerReference w:type="default" r:id="rId11"/>
      <w:pgSz w:w="16840" w:h="11907" w:orient="landscape"/>
      <w:pgMar w:top="1418" w:right="1418" w:bottom="1418" w:left="1418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5F8E9" w14:textId="77777777" w:rsidR="004975FC" w:rsidRDefault="004975FC">
      <w:r>
        <w:separator/>
      </w:r>
    </w:p>
  </w:endnote>
  <w:endnote w:type="continuationSeparator" w:id="0">
    <w:p w14:paraId="5441A176" w14:textId="77777777" w:rsidR="004975FC" w:rsidRDefault="004975FC">
      <w:r>
        <w:continuationSeparator/>
      </w:r>
    </w:p>
  </w:endnote>
  <w:endnote w:type="continuationNotice" w:id="1">
    <w:p w14:paraId="392CB2E8" w14:textId="77777777" w:rsidR="004975FC" w:rsidRDefault="004975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431C5" w14:textId="77777777" w:rsidR="007249B1" w:rsidRDefault="000E28EE" w:rsidP="007249B1">
    <w:pPr>
      <w:pStyle w:val="Bunntekst"/>
      <w:framePr w:wrap="around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end"/>
    </w:r>
  </w:p>
  <w:p w14:paraId="6086376B" w14:textId="77777777" w:rsidR="007249B1" w:rsidRDefault="007249B1" w:rsidP="007249B1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D0076" w14:textId="77777777" w:rsidR="007249B1" w:rsidRDefault="000E28EE" w:rsidP="007249B1">
    <w:pPr>
      <w:pStyle w:val="Bunntekst"/>
      <w:framePr w:wrap="around" w:vAnchor="text" w:hAnchor="margin" w:xAlign="right" w:y="1"/>
      <w:rPr>
        <w:rStyle w:val="Sidetall"/>
        <w:sz w:val="21"/>
      </w:rPr>
    </w:pPr>
    <w:r>
      <w:rPr>
        <w:rStyle w:val="Sidetall"/>
        <w:sz w:val="21"/>
      </w:rPr>
      <w:fldChar w:fldCharType="begin"/>
    </w:r>
    <w:r>
      <w:rPr>
        <w:rStyle w:val="Sidetall"/>
        <w:sz w:val="21"/>
      </w:rPr>
      <w:instrText xml:space="preserve">PAGE  </w:instrText>
    </w:r>
    <w:r>
      <w:rPr>
        <w:rStyle w:val="Sidetall"/>
        <w:sz w:val="21"/>
      </w:rPr>
      <w:fldChar w:fldCharType="separate"/>
    </w:r>
    <w:r>
      <w:rPr>
        <w:rStyle w:val="Sidetall"/>
        <w:noProof/>
        <w:sz w:val="21"/>
      </w:rPr>
      <w:t>2</w:t>
    </w:r>
    <w:r>
      <w:rPr>
        <w:rStyle w:val="Sidetall"/>
        <w:sz w:val="21"/>
      </w:rPr>
      <w:fldChar w:fldCharType="end"/>
    </w:r>
  </w:p>
  <w:p w14:paraId="6A076770" w14:textId="77777777" w:rsidR="007249B1" w:rsidRDefault="007249B1">
    <w:pPr>
      <w:pStyle w:val="Bunntekst"/>
      <w:ind w:right="360"/>
      <w:rPr>
        <w:sz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A9175" w14:textId="77777777" w:rsidR="004975FC" w:rsidRDefault="004975FC">
      <w:r>
        <w:separator/>
      </w:r>
    </w:p>
  </w:footnote>
  <w:footnote w:type="continuationSeparator" w:id="0">
    <w:p w14:paraId="19D2A019" w14:textId="77777777" w:rsidR="004975FC" w:rsidRDefault="004975FC">
      <w:r>
        <w:continuationSeparator/>
      </w:r>
    </w:p>
  </w:footnote>
  <w:footnote w:type="continuationNotice" w:id="1">
    <w:p w14:paraId="08000431" w14:textId="77777777" w:rsidR="004975FC" w:rsidRDefault="004975FC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sTQwMTa1MDQ3MjZR0lEKTi0uzszPAykwqgUAX4QiVywAAAA="/>
  </w:docVars>
  <w:rsids>
    <w:rsidRoot w:val="00650597"/>
    <w:rsid w:val="00005962"/>
    <w:rsid w:val="000060DB"/>
    <w:rsid w:val="00047688"/>
    <w:rsid w:val="00095334"/>
    <w:rsid w:val="000A6ED3"/>
    <w:rsid w:val="000B2A3E"/>
    <w:rsid w:val="000C0318"/>
    <w:rsid w:val="000C44BE"/>
    <w:rsid w:val="000E28EE"/>
    <w:rsid w:val="001A60FC"/>
    <w:rsid w:val="002372CD"/>
    <w:rsid w:val="00243BA1"/>
    <w:rsid w:val="00291BF0"/>
    <w:rsid w:val="002B61C7"/>
    <w:rsid w:val="00365D15"/>
    <w:rsid w:val="003A390F"/>
    <w:rsid w:val="003B6659"/>
    <w:rsid w:val="003F65EB"/>
    <w:rsid w:val="004371E0"/>
    <w:rsid w:val="00497554"/>
    <w:rsid w:val="004975FC"/>
    <w:rsid w:val="005305EA"/>
    <w:rsid w:val="005C5AEB"/>
    <w:rsid w:val="006171DE"/>
    <w:rsid w:val="00650597"/>
    <w:rsid w:val="0069094B"/>
    <w:rsid w:val="007249B1"/>
    <w:rsid w:val="00750022"/>
    <w:rsid w:val="007701FC"/>
    <w:rsid w:val="007C6BF1"/>
    <w:rsid w:val="007D408B"/>
    <w:rsid w:val="008027BA"/>
    <w:rsid w:val="0088394D"/>
    <w:rsid w:val="008850BE"/>
    <w:rsid w:val="0094656B"/>
    <w:rsid w:val="00971889"/>
    <w:rsid w:val="0097583D"/>
    <w:rsid w:val="00A176EE"/>
    <w:rsid w:val="00A20D35"/>
    <w:rsid w:val="00A57927"/>
    <w:rsid w:val="00A61651"/>
    <w:rsid w:val="00B01475"/>
    <w:rsid w:val="00B140A7"/>
    <w:rsid w:val="00B926AA"/>
    <w:rsid w:val="00C358EB"/>
    <w:rsid w:val="00C94AE6"/>
    <w:rsid w:val="00CB447A"/>
    <w:rsid w:val="00CF6517"/>
    <w:rsid w:val="00D03127"/>
    <w:rsid w:val="00D8644C"/>
    <w:rsid w:val="00D95DEA"/>
    <w:rsid w:val="00E16289"/>
    <w:rsid w:val="00E209CB"/>
    <w:rsid w:val="00F20F50"/>
    <w:rsid w:val="00F34390"/>
    <w:rsid w:val="00F56DA5"/>
    <w:rsid w:val="08AABD4A"/>
    <w:rsid w:val="21D3E454"/>
    <w:rsid w:val="22F6CBD1"/>
    <w:rsid w:val="35B31A15"/>
    <w:rsid w:val="3EC700C1"/>
    <w:rsid w:val="430D182B"/>
    <w:rsid w:val="4739CC43"/>
    <w:rsid w:val="5C980891"/>
    <w:rsid w:val="6798B09C"/>
    <w:rsid w:val="7F245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635A3"/>
  <w15:chartTrackingRefBased/>
  <w15:docId w15:val="{86A4D0AF-C5D4-420B-80E2-5FEDB0ED3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59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nb-NO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579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qFormat/>
    <w:rsid w:val="00650597"/>
    <w:pPr>
      <w:keepNext/>
      <w:overflowPunct w:val="0"/>
      <w:autoSpaceDE w:val="0"/>
      <w:autoSpaceDN w:val="0"/>
      <w:adjustRightInd w:val="0"/>
      <w:jc w:val="center"/>
      <w:textAlignment w:val="baseline"/>
      <w:outlineLvl w:val="1"/>
    </w:pPr>
    <w:rPr>
      <w:b/>
      <w:sz w:val="4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2Tegn">
    <w:name w:val="Overskrift 2 Tegn"/>
    <w:basedOn w:val="Standardskriftforavsnitt"/>
    <w:link w:val="Overskrift2"/>
    <w:rsid w:val="00650597"/>
    <w:rPr>
      <w:rFonts w:ascii="Times New Roman" w:eastAsia="Times New Roman" w:hAnsi="Times New Roman" w:cs="Times New Roman"/>
      <w:b/>
      <w:sz w:val="40"/>
      <w:szCs w:val="20"/>
      <w:lang w:eastAsia="nb-NO"/>
    </w:rPr>
  </w:style>
  <w:style w:type="paragraph" w:styleId="Bunntekst">
    <w:name w:val="footer"/>
    <w:basedOn w:val="Normal"/>
    <w:link w:val="BunntekstTegn"/>
    <w:uiPriority w:val="99"/>
    <w:rsid w:val="00650597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650597"/>
    <w:rPr>
      <w:rFonts w:ascii="Times New Roman" w:eastAsia="Times New Roman" w:hAnsi="Times New Roman" w:cs="Times New Roman"/>
      <w:sz w:val="24"/>
      <w:szCs w:val="20"/>
      <w:lang w:eastAsia="nb-NO"/>
    </w:rPr>
  </w:style>
  <w:style w:type="character" w:styleId="Sidetall">
    <w:name w:val="page number"/>
    <w:basedOn w:val="Standardskriftforavsnitt"/>
    <w:rsid w:val="00650597"/>
  </w:style>
  <w:style w:type="character" w:customStyle="1" w:styleId="normaltextrun">
    <w:name w:val="normaltextrun"/>
    <w:basedOn w:val="Standardskriftforavsnitt"/>
    <w:rsid w:val="00A176EE"/>
  </w:style>
  <w:style w:type="character" w:customStyle="1" w:styleId="eop">
    <w:name w:val="eop"/>
    <w:basedOn w:val="Standardskriftforavsnitt"/>
    <w:rsid w:val="00A176EE"/>
  </w:style>
  <w:style w:type="paragraph" w:styleId="Topptekst">
    <w:name w:val="header"/>
    <w:basedOn w:val="Normal"/>
    <w:link w:val="TopptekstTegn"/>
    <w:uiPriority w:val="99"/>
    <w:semiHidden/>
    <w:unhideWhenUsed/>
    <w:rsid w:val="00A176EE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A176EE"/>
    <w:rPr>
      <w:rFonts w:ascii="Times New Roman" w:eastAsia="Times New Roman" w:hAnsi="Times New Roman" w:cs="Times New Roman"/>
      <w:sz w:val="24"/>
      <w:szCs w:val="20"/>
      <w:lang w:eastAsia="nb-NO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A579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nb-NO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A6ED3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A6ED3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A6ED3"/>
    <w:rPr>
      <w:rFonts w:ascii="Times New Roman" w:eastAsia="Times New Roman" w:hAnsi="Times New Roman" w:cs="Times New Roman"/>
      <w:sz w:val="20"/>
      <w:szCs w:val="20"/>
      <w:lang w:eastAsia="nb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A6ED3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A6ED3"/>
    <w:rPr>
      <w:rFonts w:ascii="Times New Roman" w:eastAsia="Times New Roman" w:hAnsi="Times New Roman" w:cs="Times New Roman"/>
      <w:b/>
      <w:bCs/>
      <w:sz w:val="20"/>
      <w:szCs w:val="20"/>
      <w:lang w:eastAsia="nb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0A6ED3"/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A6ED3"/>
    <w:rPr>
      <w:rFonts w:ascii="Segoe UI" w:eastAsia="Times New Roman" w:hAnsi="Segoe UI" w:cs="Segoe UI"/>
      <w:sz w:val="18"/>
      <w:szCs w:val="18"/>
      <w:lang w:eastAsia="nb-NO"/>
    </w:rPr>
  </w:style>
  <w:style w:type="character" w:styleId="Ulstomtale">
    <w:name w:val="Unresolved Mention"/>
    <w:basedOn w:val="Standardskriftforavsnitt"/>
    <w:uiPriority w:val="99"/>
    <w:unhideWhenUsed/>
    <w:rsid w:val="000A6ED3"/>
    <w:rPr>
      <w:color w:val="605E5C"/>
      <w:shd w:val="clear" w:color="auto" w:fill="E1DFDD"/>
    </w:rPr>
  </w:style>
  <w:style w:type="character" w:styleId="Omtale">
    <w:name w:val="Mention"/>
    <w:basedOn w:val="Standardskriftforavsnitt"/>
    <w:uiPriority w:val="99"/>
    <w:unhideWhenUsed/>
    <w:rsid w:val="000A6ED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  <UserInfo>
        <DisplayName>Anne Helen Jacobsen</DisplayName>
        <AccountId>54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6" ma:contentTypeDescription="Opprett et nytt dokument." ma:contentTypeScope="" ma:versionID="73c5b432de90ce9f07970c90341b1836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4d4f023f119d17212052889d72b94d6b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AB215B-8683-46CB-9FCB-2A4AA0A565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57A063-2A87-45D5-B78B-F4FD1C94C729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3.xml><?xml version="1.0" encoding="utf-8"?>
<ds:datastoreItem xmlns:ds="http://schemas.openxmlformats.org/officeDocument/2006/customXml" ds:itemID="{5DEE6A8F-8873-43C7-ABCA-F46DE3D59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06</Characters>
  <Application>Microsoft Office Word</Application>
  <DocSecurity>4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Grødem Johnson</dc:creator>
  <cp:keywords/>
  <dc:description/>
  <cp:lastModifiedBy>Alexandra Reksten Tufteland</cp:lastModifiedBy>
  <cp:revision>2</cp:revision>
  <dcterms:created xsi:type="dcterms:W3CDTF">2022-12-01T10:02:00Z</dcterms:created>
  <dcterms:modified xsi:type="dcterms:W3CDTF">2022-12-0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